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FE9311" w14:textId="59CCC058" w:rsidR="009A538C" w:rsidRDefault="009A538C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MOSES NYARKO,</w:t>
      </w:r>
    </w:p>
    <w:p w14:paraId="4E5CE657" w14:textId="4C827291" w:rsidR="009A538C" w:rsidRDefault="009A538C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     APR</w:t>
      </w:r>
      <w:r w:rsidR="00696F35">
        <w:rPr>
          <w:rFonts w:ascii="Times New Roman" w:hAnsi="Times New Roman" w:cs="Times New Roman"/>
          <w:sz w:val="24"/>
          <w:szCs w:val="24"/>
          <w:lang w:val="en-US"/>
        </w:rPr>
        <w:t>E</w:t>
      </w:r>
      <w:r>
        <w:rPr>
          <w:rFonts w:ascii="Times New Roman" w:hAnsi="Times New Roman" w:cs="Times New Roman"/>
          <w:sz w:val="24"/>
          <w:szCs w:val="24"/>
          <w:lang w:val="en-US"/>
        </w:rPr>
        <w:t>MDO.</w:t>
      </w:r>
    </w:p>
    <w:p w14:paraId="0E1D3771" w14:textId="60006F17" w:rsidR="009A538C" w:rsidRDefault="009A538C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     25</w:t>
      </w:r>
      <w:r w:rsidRPr="009A538C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TH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="00696F35">
        <w:rPr>
          <w:rFonts w:ascii="Times New Roman" w:hAnsi="Times New Roman" w:cs="Times New Roman"/>
          <w:sz w:val="24"/>
          <w:szCs w:val="24"/>
          <w:lang w:val="en-US"/>
        </w:rPr>
        <w:t>APRIL,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2023.</w:t>
      </w:r>
    </w:p>
    <w:p w14:paraId="2F0FFC64" w14:textId="7D937471" w:rsidR="009A538C" w:rsidRDefault="009A538C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HEADMASTER,</w:t>
      </w:r>
    </w:p>
    <w:p w14:paraId="68AF2CCA" w14:textId="059881AA" w:rsidR="009A538C" w:rsidRDefault="009A538C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…………………………………</w:t>
      </w:r>
    </w:p>
    <w:p w14:paraId="5CF898D7" w14:textId="7858710A" w:rsidR="009A538C" w:rsidRDefault="009A538C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…………………………………</w:t>
      </w:r>
    </w:p>
    <w:p w14:paraId="2BF2790B" w14:textId="6355C890" w:rsidR="009A538C" w:rsidRDefault="009A538C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………………………………….</w:t>
      </w:r>
    </w:p>
    <w:p w14:paraId="20E46592" w14:textId="29EFE766" w:rsidR="009A538C" w:rsidRDefault="009A538C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ear Sir/Madam,</w:t>
      </w:r>
    </w:p>
    <w:p w14:paraId="53549293" w14:textId="7EEE9ADF" w:rsidR="00F731B7" w:rsidRDefault="00F731B7" w:rsidP="00F731B7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F731B7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WITHDRAWAL LETTER</w:t>
      </w:r>
    </w:p>
    <w:p w14:paraId="13FFAE33" w14:textId="076BDD8F" w:rsidR="00F731B7" w:rsidRDefault="00F731B7" w:rsidP="00F731B7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I am writing to inform you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that,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my son Solomon Moses Nyarko is</w:t>
      </w:r>
      <w:r w:rsidR="00696F35">
        <w:rPr>
          <w:rFonts w:ascii="Times New Roman" w:hAnsi="Times New Roman" w:cs="Times New Roman"/>
          <w:sz w:val="24"/>
          <w:szCs w:val="24"/>
          <w:lang w:val="en-US"/>
        </w:rPr>
        <w:t>, unfortunately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eing withdrawn from your institution.</w:t>
      </w:r>
    </w:p>
    <w:p w14:paraId="011A2F8F" w14:textId="36F9602E" w:rsidR="00F731B7" w:rsidRDefault="00F731B7" w:rsidP="00F731B7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I am relocating from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premdo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this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week,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hence, I have to move with my child to continue his </w:t>
      </w:r>
      <w:r w:rsidR="00696F35">
        <w:rPr>
          <w:rFonts w:ascii="Times New Roman" w:hAnsi="Times New Roman" w:cs="Times New Roman"/>
          <w:sz w:val="24"/>
          <w:szCs w:val="24"/>
          <w:lang w:val="en-US"/>
        </w:rPr>
        <w:t>education at the new residenc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6D877967" w14:textId="79037645" w:rsidR="00F731B7" w:rsidRDefault="00F731B7" w:rsidP="00F731B7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 appreciate your support during his time here. I would be glad if I could be provided with an</w:t>
      </w:r>
      <w:r w:rsidR="00696F35">
        <w:rPr>
          <w:rFonts w:ascii="Times New Roman" w:hAnsi="Times New Roman" w:cs="Times New Roman"/>
          <w:sz w:val="24"/>
          <w:szCs w:val="24"/>
          <w:lang w:val="en-US"/>
        </w:rPr>
        <w:t xml:space="preserve">y </w:t>
      </w:r>
      <w:r>
        <w:rPr>
          <w:rFonts w:ascii="Times New Roman" w:hAnsi="Times New Roman" w:cs="Times New Roman"/>
          <w:sz w:val="24"/>
          <w:szCs w:val="24"/>
          <w:lang w:val="en-US"/>
        </w:rPr>
        <w:t>necessary documents</w:t>
      </w:r>
      <w:r w:rsidR="00696F35">
        <w:rPr>
          <w:rFonts w:ascii="Times New Roman" w:hAnsi="Times New Roman" w:cs="Times New Roman"/>
          <w:sz w:val="24"/>
          <w:szCs w:val="24"/>
          <w:lang w:val="en-US"/>
        </w:rPr>
        <w:t xml:space="preserve"> that can be forwarded to his new school for a smooth transition.</w:t>
      </w:r>
    </w:p>
    <w:p w14:paraId="4C20F53D" w14:textId="68E6F1F3" w:rsidR="00696F35" w:rsidRDefault="00696F35" w:rsidP="00F731B7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ank you for your understanding and cooperation.</w:t>
      </w:r>
    </w:p>
    <w:p w14:paraId="78D9375C" w14:textId="77777777" w:rsidR="00696F35" w:rsidRDefault="00696F35" w:rsidP="00F731B7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5EB8ABC" w14:textId="6CF31CF5" w:rsidR="00696F35" w:rsidRDefault="00696F35" w:rsidP="00F731B7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Yours faithfully,</w:t>
      </w:r>
    </w:p>
    <w:p w14:paraId="4457828E" w14:textId="77777777" w:rsidR="00696F35" w:rsidRDefault="00696F35" w:rsidP="00F731B7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8F2D7F3" w14:textId="1F492C83" w:rsidR="00696F35" w:rsidRDefault="00696F35" w:rsidP="00F731B7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…………………</w:t>
      </w:r>
    </w:p>
    <w:p w14:paraId="2F9A8579" w14:textId="50D57B00" w:rsidR="00696F35" w:rsidRPr="00F731B7" w:rsidRDefault="00696F35" w:rsidP="00F731B7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oses Nyarko.</w:t>
      </w:r>
    </w:p>
    <w:sectPr w:rsidR="00696F35" w:rsidRPr="00F731B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1MzMztjSzMDcyMrBQ0lEKTi0uzszPAykwrAUAgJCHHywAAAA="/>
  </w:docVars>
  <w:rsids>
    <w:rsidRoot w:val="009A538C"/>
    <w:rsid w:val="000A6490"/>
    <w:rsid w:val="00696F35"/>
    <w:rsid w:val="009A538C"/>
    <w:rsid w:val="00F73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31F676"/>
  <w15:chartTrackingRefBased/>
  <w15:docId w15:val="{4B2B55AE-724C-4A23-94BB-303E75ACA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07</Words>
  <Characters>6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s Asante Nsiah</dc:creator>
  <cp:keywords/>
  <dc:description/>
  <cp:lastModifiedBy>Francis Asante Nsiah</cp:lastModifiedBy>
  <cp:revision>1</cp:revision>
  <dcterms:created xsi:type="dcterms:W3CDTF">2023-04-21T16:03:00Z</dcterms:created>
  <dcterms:modified xsi:type="dcterms:W3CDTF">2023-04-21T16:36:00Z</dcterms:modified>
</cp:coreProperties>
</file>